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1602"/>
        <w:gridCol w:w="1980"/>
        <w:gridCol w:w="248"/>
        <w:gridCol w:w="1732"/>
        <w:gridCol w:w="1885"/>
      </w:tblGrid>
      <w:tr w:rsidR="008E48FA" w14:paraId="5E050AEB" w14:textId="77777777" w:rsidTr="77AE11E9"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86D75" w14:textId="77777777" w:rsidR="008E48FA" w:rsidRPr="000A678F" w:rsidRDefault="008E48FA" w:rsidP="008E48FA">
            <w:pPr>
              <w:rPr>
                <w:b/>
                <w:smallCaps/>
                <w:sz w:val="20"/>
              </w:rPr>
            </w:pPr>
            <w:r w:rsidRPr="000A678F">
              <w:rPr>
                <w:b/>
                <w:smallCaps/>
                <w:sz w:val="20"/>
              </w:rPr>
              <w:t>Student Name:</w:t>
            </w:r>
          </w:p>
          <w:p w14:paraId="7A1198C3" w14:textId="27DE52BA" w:rsidR="008E48FA" w:rsidRPr="000A678F" w:rsidRDefault="008E48FA" w:rsidP="008E48FA">
            <w:pPr>
              <w:rPr>
                <w:b/>
                <w:smallCaps/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E705F" w14:textId="3C1F7470" w:rsidR="008E48FA" w:rsidRPr="000A678F" w:rsidRDefault="008E48FA">
            <w:pPr>
              <w:rPr>
                <w:b/>
                <w:smallCaps/>
                <w:sz w:val="20"/>
              </w:rPr>
            </w:pPr>
            <w:r w:rsidRPr="000A678F">
              <w:rPr>
                <w:b/>
                <w:smallCaps/>
                <w:sz w:val="20"/>
              </w:rPr>
              <w:t>ID</w:t>
            </w:r>
            <w:r w:rsidR="000A678F">
              <w:rPr>
                <w:b/>
                <w:smallCaps/>
                <w:sz w:val="20"/>
              </w:rPr>
              <w:t xml:space="preserve"> </w:t>
            </w:r>
            <w:r w:rsidRPr="000A678F">
              <w:rPr>
                <w:b/>
                <w:smallCaps/>
                <w:sz w:val="20"/>
              </w:rPr>
              <w:t>#: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C9A5FA" w14:textId="76CAE85D" w:rsidR="008E48FA" w:rsidRPr="000A678F" w:rsidRDefault="008D55D0" w:rsidP="00BC7805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Student </w:t>
            </w:r>
            <w:r w:rsidR="00F015B3">
              <w:rPr>
                <w:b/>
                <w:smallCaps/>
                <w:sz w:val="20"/>
              </w:rPr>
              <w:t>cell</w:t>
            </w:r>
            <w:r w:rsidR="00BC7805">
              <w:rPr>
                <w:b/>
                <w:smallCaps/>
                <w:sz w:val="20"/>
              </w:rPr>
              <w:t xml:space="preserve"> #:</w:t>
            </w:r>
          </w:p>
        </w:tc>
        <w:tc>
          <w:tcPr>
            <w:tcW w:w="18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743D" w14:textId="7F8951D2" w:rsidR="008E48FA" w:rsidRPr="000A678F" w:rsidRDefault="00EC3D66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 </w:t>
            </w:r>
          </w:p>
        </w:tc>
      </w:tr>
      <w:tr w:rsidR="000A678F" w14:paraId="37C53360" w14:textId="77777777" w:rsidTr="77AE11E9"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0670C" w14:textId="449EAE08" w:rsidR="000A678F" w:rsidRPr="000A678F" w:rsidRDefault="00F015B3" w:rsidP="00F015B3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>Parent Cell #</w:t>
            </w:r>
          </w:p>
        </w:tc>
        <w:tc>
          <w:tcPr>
            <w:tcW w:w="58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2103" w14:textId="5853F49C" w:rsidR="00103A08" w:rsidRPr="000A678F" w:rsidRDefault="0022790B" w:rsidP="000A678F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>Parent/Guardian Email</w:t>
            </w:r>
            <w:r w:rsidR="00103A08">
              <w:rPr>
                <w:b/>
                <w:smallCaps/>
                <w:sz w:val="20"/>
              </w:rPr>
              <w:t>:</w:t>
            </w:r>
          </w:p>
        </w:tc>
      </w:tr>
      <w:tr w:rsidR="000A678F" w:rsidRPr="00317F23" w14:paraId="0B98DE43" w14:textId="77777777" w:rsidTr="77AE11E9">
        <w:trPr>
          <w:trHeight w:val="720"/>
        </w:trPr>
        <w:tc>
          <w:tcPr>
            <w:tcW w:w="10885" w:type="dxa"/>
            <w:gridSpan w:val="6"/>
            <w:tcBorders>
              <w:top w:val="single" w:sz="4" w:space="0" w:color="auto"/>
            </w:tcBorders>
          </w:tcPr>
          <w:p w14:paraId="4CB8A2B0" w14:textId="02FACC5B" w:rsidR="00F015B3" w:rsidRPr="00317F23" w:rsidRDefault="000A678F" w:rsidP="00556468">
            <w:pPr>
              <w:pStyle w:val="Default"/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</w:pPr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Listed here are courses available for </w:t>
            </w:r>
            <w:r w:rsidR="00556468" w:rsidRPr="00431400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9</w:t>
            </w:r>
            <w:r w:rsidRPr="00431400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TH </w:t>
            </w:r>
            <w:r w:rsidR="007604E0" w:rsidRPr="00431400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GRADE STUDENTS</w:t>
            </w:r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. </w:t>
            </w:r>
            <w:r w:rsidR="007604E0"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You should make these selections based on teacher </w:t>
            </w:r>
            <w:r w:rsidR="00D00942"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conversations</w:t>
            </w:r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, </w:t>
            </w:r>
            <w:proofErr w:type="gramStart"/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advice</w:t>
            </w:r>
            <w:proofErr w:type="gramEnd"/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 and consent of your parents. </w:t>
            </w:r>
            <w:r w:rsidR="007604E0"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Be sure to refer to graduation requirements for your class in the Student Education Planning Guide.</w:t>
            </w:r>
          </w:p>
          <w:p w14:paraId="374F62D7" w14:textId="77777777" w:rsidR="0032322D" w:rsidRPr="00317F23" w:rsidRDefault="0032322D" w:rsidP="00556468">
            <w:pPr>
              <w:pStyle w:val="Default"/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</w:pPr>
          </w:p>
          <w:p w14:paraId="1183B1DC" w14:textId="77777777" w:rsidR="000A678F" w:rsidRPr="00317F23" w:rsidRDefault="5661EBFD" w:rsidP="5661EBFD">
            <w:pPr>
              <w:pStyle w:val="Default"/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</w:pPr>
            <w:r w:rsidRPr="5661EBFD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 xml:space="preserve">You must choose a total of 8 credits.  </w:t>
            </w:r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(Place an “</w:t>
            </w:r>
            <w:r w:rsidRPr="5661EBFD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X</w:t>
            </w:r>
            <w:r w:rsidRPr="00317F23"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  <w:t>” next to your general selections. Electives will use #1 for first choice, etc.)</w:t>
            </w:r>
          </w:p>
          <w:p w14:paraId="38D2FCD9" w14:textId="50E27221" w:rsidR="009F27DA" w:rsidRPr="006A7FF3" w:rsidRDefault="009F27DA" w:rsidP="009F27DA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="Arial Narrow" w:hAnsi="Arial Narrow"/>
                <w:b/>
                <w:sz w:val="18"/>
                <w:szCs w:val="18"/>
              </w:rPr>
              <w:t>Complete th</w:t>
            </w:r>
            <w:r w:rsidR="0006066B">
              <w:rPr>
                <w:rFonts w:ascii="Arial Narrow" w:hAnsi="Arial Narrow"/>
                <w:b/>
                <w:sz w:val="18"/>
                <w:szCs w:val="18"/>
              </w:rPr>
              <w:t>is paper</w:t>
            </w:r>
            <w:r>
              <w:rPr>
                <w:rFonts w:ascii="Arial Narrow" w:hAnsi="Arial Narrow"/>
                <w:b/>
                <w:sz w:val="18"/>
                <w:szCs w:val="18"/>
              </w:rPr>
              <w:t xml:space="preserve"> form.</w:t>
            </w:r>
          </w:p>
          <w:p w14:paraId="48434CBF" w14:textId="77777777" w:rsidR="009F27DA" w:rsidRPr="009F27DA" w:rsidRDefault="009F27DA" w:rsidP="009F27DA">
            <w:pPr>
              <w:pStyle w:val="Default"/>
              <w:numPr>
                <w:ilvl w:val="0"/>
                <w:numId w:val="3"/>
              </w:numPr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Go to </w:t>
            </w:r>
            <w:hyperlink r:id="rId10" w:history="1">
              <w:r w:rsidRPr="00A86F82">
                <w:rPr>
                  <w:rStyle w:val="Hyperlink"/>
                  <w:rFonts w:asciiTheme="minorHAnsi" w:hAnsiTheme="minorHAnsi"/>
                  <w:b/>
                  <w:sz w:val="18"/>
                  <w:szCs w:val="18"/>
                </w:rPr>
                <w:t>https://courserequests.hcps.org/Login.aspx</w:t>
              </w:r>
            </w:hyperlink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 and submit courses.</w:t>
            </w:r>
          </w:p>
          <w:p w14:paraId="0B1DA6E9" w14:textId="30980D42" w:rsidR="00317F23" w:rsidRPr="00317F23" w:rsidRDefault="009F27DA" w:rsidP="009F27DA">
            <w:pPr>
              <w:pStyle w:val="Default"/>
              <w:numPr>
                <w:ilvl w:val="0"/>
                <w:numId w:val="3"/>
              </w:numPr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/>
                <w:b/>
                <w:sz w:val="18"/>
                <w:szCs w:val="18"/>
              </w:rPr>
              <w:t>Submit the compl</w:t>
            </w:r>
            <w:r w:rsidR="0006066B">
              <w:rPr>
                <w:rFonts w:asciiTheme="minorHAnsi" w:hAnsiTheme="minorHAnsi"/>
                <w:b/>
                <w:sz w:val="18"/>
                <w:szCs w:val="18"/>
              </w:rPr>
              <w:t>e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 xml:space="preserve">ted form to your </w:t>
            </w:r>
            <w:r w:rsidR="007B06D0">
              <w:rPr>
                <w:rFonts w:asciiTheme="minorHAnsi" w:hAnsiTheme="minorHAnsi"/>
                <w:b/>
                <w:sz w:val="18"/>
                <w:szCs w:val="18"/>
              </w:rPr>
              <w:t>math teacher</w:t>
            </w:r>
            <w:r>
              <w:rPr>
                <w:rFonts w:asciiTheme="minorHAnsi" w:hAnsiTheme="minorHAnsi"/>
                <w:b/>
                <w:sz w:val="18"/>
                <w:szCs w:val="18"/>
              </w:rPr>
              <w:t>.</w:t>
            </w:r>
          </w:p>
        </w:tc>
      </w:tr>
      <w:tr w:rsidR="007604E0" w14:paraId="1C1EAA18" w14:textId="77777777" w:rsidTr="77AE11E9">
        <w:tc>
          <w:tcPr>
            <w:tcW w:w="3438" w:type="dxa"/>
          </w:tcPr>
          <w:p w14:paraId="5D5A75F4" w14:textId="77777777" w:rsidR="007604E0" w:rsidRDefault="007604E0" w:rsidP="000A678F"/>
        </w:tc>
        <w:tc>
          <w:tcPr>
            <w:tcW w:w="3830" w:type="dxa"/>
            <w:gridSpan w:val="3"/>
          </w:tcPr>
          <w:p w14:paraId="726BFC30" w14:textId="77777777" w:rsidR="007604E0" w:rsidRDefault="007604E0" w:rsidP="000A678F"/>
        </w:tc>
        <w:tc>
          <w:tcPr>
            <w:tcW w:w="3617" w:type="dxa"/>
            <w:gridSpan w:val="2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77AE11E9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7"/>
              <w:gridCol w:w="1386"/>
              <w:gridCol w:w="1549"/>
            </w:tblGrid>
            <w:tr w:rsidR="00655783" w:rsidRPr="005A375B" w14:paraId="7B71851D" w14:textId="77777777" w:rsidTr="5661EBFD">
              <w:tc>
                <w:tcPr>
                  <w:tcW w:w="3212" w:type="dxa"/>
                  <w:gridSpan w:val="3"/>
                  <w:vAlign w:val="center"/>
                </w:tcPr>
                <w:p w14:paraId="564A4CCF" w14:textId="012ECA6A" w:rsidR="00655783" w:rsidRPr="00087C70" w:rsidRDefault="00655783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ENGLISH</w:t>
                  </w:r>
                  <w:r w:rsidR="000C3ED0" w:rsidRPr="00087C70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0C3ED0" w:rsidRPr="00BF5C9A">
                    <w:rPr>
                      <w:b/>
                      <w:sz w:val="20"/>
                      <w:szCs w:val="20"/>
                    </w:rPr>
                    <w:t>(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Select</w:t>
                  </w:r>
                  <w:r w:rsidR="000C3ED0" w:rsidRPr="00BF5C9A">
                    <w:rPr>
                      <w:b/>
                      <w:sz w:val="20"/>
                      <w:szCs w:val="20"/>
                    </w:rPr>
                    <w:t xml:space="preserve"> one)</w:t>
                  </w:r>
                </w:p>
              </w:tc>
            </w:tr>
            <w:tr w:rsidR="00655783" w:rsidRPr="005A375B" w14:paraId="7D229AD1" w14:textId="77777777" w:rsidTr="5661EBFD">
              <w:tc>
                <w:tcPr>
                  <w:tcW w:w="277" w:type="dxa"/>
                  <w:vAlign w:val="center"/>
                </w:tcPr>
                <w:p w14:paraId="4D0C9EDF" w14:textId="12FE2CEA" w:rsidR="00655783" w:rsidRPr="005A375B" w:rsidRDefault="00655783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</w:tcPr>
                <w:p w14:paraId="7837BC3B" w14:textId="386E24A9" w:rsidR="00655783" w:rsidRPr="002F50C8" w:rsidRDefault="00655783" w:rsidP="00DB2E19">
                  <w:pPr>
                    <w:rPr>
                      <w:sz w:val="16"/>
                      <w:szCs w:val="16"/>
                    </w:rPr>
                  </w:pPr>
                  <w:r w:rsidRPr="002F50C8">
                    <w:rPr>
                      <w:sz w:val="16"/>
                      <w:szCs w:val="16"/>
                    </w:rPr>
                    <w:t>EN</w:t>
                  </w:r>
                  <w:r w:rsidR="0066227D" w:rsidRPr="002F50C8">
                    <w:rPr>
                      <w:sz w:val="16"/>
                      <w:szCs w:val="16"/>
                    </w:rPr>
                    <w:t>0101</w:t>
                  </w:r>
                </w:p>
              </w:tc>
              <w:tc>
                <w:tcPr>
                  <w:tcW w:w="1549" w:type="dxa"/>
                </w:tcPr>
                <w:p w14:paraId="0D3D20DE" w14:textId="132DA5FD" w:rsidR="00655783" w:rsidRPr="002F50C8" w:rsidRDefault="00CF6AF9" w:rsidP="00DB2E19">
                  <w:pPr>
                    <w:autoSpaceDE w:val="0"/>
                    <w:autoSpaceDN w:val="0"/>
                    <w:adjustRightInd w:val="0"/>
                    <w:rPr>
                      <w:sz w:val="16"/>
                      <w:szCs w:val="16"/>
                    </w:rPr>
                  </w:pPr>
                  <w:r w:rsidRPr="002F50C8">
                    <w:rPr>
                      <w:sz w:val="16"/>
                      <w:szCs w:val="16"/>
                    </w:rPr>
                    <w:t>English 1</w:t>
                  </w:r>
                </w:p>
              </w:tc>
            </w:tr>
            <w:tr w:rsidR="00655783" w:rsidRPr="005A375B" w14:paraId="13F27DE4" w14:textId="77777777" w:rsidTr="5661EBFD">
              <w:tc>
                <w:tcPr>
                  <w:tcW w:w="277" w:type="dxa"/>
                  <w:vAlign w:val="center"/>
                </w:tcPr>
                <w:p w14:paraId="339A50A4" w14:textId="35E9F1ED" w:rsidR="00655783" w:rsidRPr="005A375B" w:rsidRDefault="00655783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</w:tcPr>
                <w:p w14:paraId="42148236" w14:textId="184E9C38" w:rsidR="00655783" w:rsidRPr="002F50C8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EN01W61</w:t>
                  </w:r>
                </w:p>
              </w:tc>
              <w:tc>
                <w:tcPr>
                  <w:tcW w:w="1549" w:type="dxa"/>
                </w:tcPr>
                <w:p w14:paraId="27D43B45" w14:textId="191ED6E6" w:rsidR="00655783" w:rsidRPr="002F50C8" w:rsidRDefault="0036287A" w:rsidP="00DB2E19">
                  <w:pPr>
                    <w:autoSpaceDE w:val="0"/>
                    <w:autoSpaceDN w:val="0"/>
                    <w:adjustRightInd w:val="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English I</w:t>
                  </w:r>
                </w:p>
              </w:tc>
            </w:tr>
            <w:tr w:rsidR="00407D6C" w:rsidRPr="005A375B" w14:paraId="4E0942BC" w14:textId="77777777" w:rsidTr="5661EBFD">
              <w:tc>
                <w:tcPr>
                  <w:tcW w:w="3212" w:type="dxa"/>
                  <w:gridSpan w:val="3"/>
                  <w:vAlign w:val="center"/>
                </w:tcPr>
                <w:p w14:paraId="062ED760" w14:textId="5EABB196" w:rsidR="00407D6C" w:rsidRDefault="000C3ED0" w:rsidP="00C75EED">
                  <w:pPr>
                    <w:jc w:val="center"/>
                    <w:rPr>
                      <w:rFonts w:ascii="Arial Narrow" w:hAnsi="Arial Narrow"/>
                      <w:sz w:val="18"/>
                      <w:szCs w:val="18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SCIENCE</w:t>
                  </w:r>
                  <w:r w:rsidR="0022790B" w:rsidRPr="00087C70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(Select one)</w:t>
                  </w:r>
                </w:p>
              </w:tc>
            </w:tr>
            <w:tr w:rsidR="00407D6C" w:rsidRPr="005A375B" w14:paraId="0E4498A9" w14:textId="77777777" w:rsidTr="5661EBFD">
              <w:tc>
                <w:tcPr>
                  <w:tcW w:w="277" w:type="dxa"/>
                  <w:vAlign w:val="center"/>
                </w:tcPr>
                <w:p w14:paraId="7845F230" w14:textId="5A2355F5" w:rsidR="00407D6C" w:rsidRPr="005A375B" w:rsidRDefault="00407D6C" w:rsidP="00407D6C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  <w:vAlign w:val="center"/>
                </w:tcPr>
                <w:p w14:paraId="2E69059D" w14:textId="0EADE3AA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1549" w:type="dxa"/>
                  <w:vAlign w:val="center"/>
                </w:tcPr>
                <w:p w14:paraId="0E091A5A" w14:textId="755184D1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iology</w:t>
                  </w:r>
                </w:p>
              </w:tc>
            </w:tr>
            <w:tr w:rsidR="00407D6C" w:rsidRPr="005A375B" w14:paraId="2617F485" w14:textId="77777777" w:rsidTr="5661EBFD">
              <w:tc>
                <w:tcPr>
                  <w:tcW w:w="277" w:type="dxa"/>
                  <w:vAlign w:val="center"/>
                </w:tcPr>
                <w:p w14:paraId="15575080" w14:textId="77777777" w:rsidR="00407D6C" w:rsidRPr="005A375B" w:rsidRDefault="00407D6C" w:rsidP="00407D6C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  <w:vAlign w:val="center"/>
                </w:tcPr>
                <w:p w14:paraId="51B80A67" w14:textId="4A5AC348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C02</w:t>
                  </w:r>
                  <w:r w:rsidR="00504193">
                    <w:rPr>
                      <w:sz w:val="16"/>
                      <w:szCs w:val="16"/>
                    </w:rPr>
                    <w:t>W</w:t>
                  </w:r>
                  <w:r w:rsidRPr="00087C70">
                    <w:rPr>
                      <w:sz w:val="16"/>
                      <w:szCs w:val="16"/>
                    </w:rPr>
                    <w:t>61</w:t>
                  </w:r>
                </w:p>
              </w:tc>
              <w:tc>
                <w:tcPr>
                  <w:tcW w:w="1549" w:type="dxa"/>
                  <w:vAlign w:val="center"/>
                </w:tcPr>
                <w:p w14:paraId="1C73EB56" w14:textId="0AD0CB69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onors Biology</w:t>
                  </w:r>
                </w:p>
              </w:tc>
            </w:tr>
            <w:tr w:rsidR="00C75EED" w:rsidRPr="005A375B" w14:paraId="4E946AF0" w14:textId="77777777" w:rsidTr="5661EBFD">
              <w:trPr>
                <w:trHeight w:val="224"/>
              </w:trPr>
              <w:tc>
                <w:tcPr>
                  <w:tcW w:w="3212" w:type="dxa"/>
                  <w:gridSpan w:val="3"/>
                  <w:vAlign w:val="center"/>
                </w:tcPr>
                <w:p w14:paraId="755EBD63" w14:textId="096ECD66" w:rsidR="00C75EED" w:rsidRPr="00BF5C9A" w:rsidRDefault="00C75EED" w:rsidP="0022790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 w:rsidRPr="00BF5C9A">
                    <w:rPr>
                      <w:b/>
                      <w:sz w:val="20"/>
                      <w:szCs w:val="20"/>
                    </w:rPr>
                    <w:t>MATHEMATICS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 xml:space="preserve"> (Select one)</w:t>
                  </w:r>
                </w:p>
              </w:tc>
            </w:tr>
            <w:tr w:rsidR="00571520" w:rsidRPr="005A375B" w14:paraId="200CE90B" w14:textId="77777777" w:rsidTr="5661EBFD">
              <w:tc>
                <w:tcPr>
                  <w:tcW w:w="277" w:type="dxa"/>
                  <w:vAlign w:val="center"/>
                </w:tcPr>
                <w:p w14:paraId="0D83A3E2" w14:textId="28B0291A" w:rsidR="00571520" w:rsidRPr="005A375B" w:rsidRDefault="00571520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  <w:vAlign w:val="center"/>
                </w:tcPr>
                <w:p w14:paraId="4BB45638" w14:textId="05DA7CF7" w:rsidR="00571520" w:rsidRDefault="00CA7545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L9802</w:t>
                  </w:r>
                </w:p>
                <w:p w14:paraId="0E32BDA4" w14:textId="25D5C75D" w:rsidR="004C3EF9" w:rsidRDefault="004C3EF9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3003</w:t>
                  </w:r>
                </w:p>
              </w:tc>
              <w:tc>
                <w:tcPr>
                  <w:tcW w:w="1549" w:type="dxa"/>
                  <w:vAlign w:val="center"/>
                </w:tcPr>
                <w:p w14:paraId="2EE22CE4" w14:textId="77777777" w:rsidR="00571520" w:rsidRDefault="00363D10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Ramp Up to </w:t>
                  </w:r>
                  <w:proofErr w:type="spellStart"/>
                  <w:r>
                    <w:rPr>
                      <w:sz w:val="16"/>
                      <w:szCs w:val="16"/>
                    </w:rPr>
                    <w:t>Alg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1</w:t>
                  </w:r>
                </w:p>
                <w:p w14:paraId="4BA1FA52" w14:textId="12997601" w:rsidR="00363D10" w:rsidRDefault="004C3EF9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Ramp Up to </w:t>
                  </w:r>
                  <w:proofErr w:type="spellStart"/>
                  <w:r>
                    <w:rPr>
                      <w:sz w:val="16"/>
                      <w:szCs w:val="16"/>
                    </w:rPr>
                    <w:t>Alg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2</w:t>
                  </w:r>
                </w:p>
              </w:tc>
            </w:tr>
            <w:tr w:rsidR="0036287A" w:rsidRPr="005A375B" w14:paraId="68C6321B" w14:textId="77777777" w:rsidTr="5661EBFD">
              <w:tc>
                <w:tcPr>
                  <w:tcW w:w="277" w:type="dxa"/>
                  <w:vAlign w:val="center"/>
                </w:tcPr>
                <w:p w14:paraId="4D80FCA6" w14:textId="34300E45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  <w:vAlign w:val="center"/>
                </w:tcPr>
                <w:p w14:paraId="2F8D090C" w14:textId="77777777" w:rsidR="0036287A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192</w:t>
                  </w:r>
                </w:p>
                <w:p w14:paraId="68693FD9" w14:textId="0AAEC95A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549" w:type="dxa"/>
                  <w:vAlign w:val="center"/>
                </w:tcPr>
                <w:p w14:paraId="28C355FA" w14:textId="6E88CB1D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Intro Alg</w:t>
                  </w:r>
                  <w:r>
                    <w:rPr>
                      <w:sz w:val="16"/>
                      <w:szCs w:val="16"/>
                    </w:rPr>
                    <w:t>ebra</w:t>
                  </w:r>
                  <w:r w:rsidR="00976C8F">
                    <w:rPr>
                      <w:sz w:val="16"/>
                      <w:szCs w:val="16"/>
                    </w:rPr>
                    <w:t xml:space="preserve"> </w:t>
                  </w:r>
                  <w:proofErr w:type="spellStart"/>
                  <w:r w:rsidRPr="00087C70">
                    <w:rPr>
                      <w:sz w:val="16"/>
                      <w:szCs w:val="16"/>
                    </w:rPr>
                    <w:t>Alg</w:t>
                  </w:r>
                  <w:r>
                    <w:rPr>
                      <w:sz w:val="16"/>
                      <w:szCs w:val="16"/>
                    </w:rPr>
                    <w:t>ebra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  <w:r w:rsidRPr="00087C70">
                    <w:rPr>
                      <w:sz w:val="16"/>
                      <w:szCs w:val="16"/>
                    </w:rPr>
                    <w:t>1</w:t>
                  </w:r>
                </w:p>
              </w:tc>
            </w:tr>
            <w:tr w:rsidR="0036287A" w:rsidRPr="005A375B" w14:paraId="5D8AB70C" w14:textId="77777777" w:rsidTr="5661EBFD">
              <w:tc>
                <w:tcPr>
                  <w:tcW w:w="277" w:type="dxa"/>
                  <w:vAlign w:val="center"/>
                </w:tcPr>
                <w:p w14:paraId="4AD0B2AD" w14:textId="279283CF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  <w:vAlign w:val="center"/>
                </w:tcPr>
                <w:p w14:paraId="436374CF" w14:textId="59406674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201</w:t>
                  </w:r>
                </w:p>
              </w:tc>
              <w:tc>
                <w:tcPr>
                  <w:tcW w:w="1549" w:type="dxa"/>
                  <w:vAlign w:val="center"/>
                </w:tcPr>
                <w:p w14:paraId="5984FA7F" w14:textId="1C246CDC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lgebra 1</w:t>
                  </w:r>
                </w:p>
              </w:tc>
            </w:tr>
            <w:tr w:rsidR="0036287A" w:rsidRPr="005A375B" w14:paraId="6DA89E43" w14:textId="77777777" w:rsidTr="5661EBFD">
              <w:tc>
                <w:tcPr>
                  <w:tcW w:w="277" w:type="dxa"/>
                  <w:vAlign w:val="center"/>
                </w:tcPr>
                <w:p w14:paraId="5ED8A9E1" w14:textId="4CA0F55F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  <w:vAlign w:val="center"/>
                </w:tcPr>
                <w:p w14:paraId="38F9F9E0" w14:textId="3818850C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1549" w:type="dxa"/>
                  <w:vAlign w:val="center"/>
                </w:tcPr>
                <w:p w14:paraId="68F3D7BF" w14:textId="71C2716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Int</w:t>
                  </w:r>
                  <w:r>
                    <w:rPr>
                      <w:sz w:val="16"/>
                      <w:szCs w:val="16"/>
                    </w:rPr>
                    <w:t xml:space="preserve">. </w:t>
                  </w:r>
                  <w:r w:rsidRPr="00087C70">
                    <w:rPr>
                      <w:sz w:val="16"/>
                      <w:szCs w:val="16"/>
                    </w:rPr>
                    <w:t>Geometry</w:t>
                  </w:r>
                </w:p>
              </w:tc>
            </w:tr>
            <w:tr w:rsidR="0036287A" w:rsidRPr="005A375B" w14:paraId="0590ECDC" w14:textId="77777777" w:rsidTr="5661EBFD">
              <w:tc>
                <w:tcPr>
                  <w:tcW w:w="277" w:type="dxa"/>
                  <w:vAlign w:val="center"/>
                </w:tcPr>
                <w:p w14:paraId="040386D0" w14:textId="33474ACD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386" w:type="dxa"/>
                  <w:vAlign w:val="center"/>
                </w:tcPr>
                <w:p w14:paraId="1657973B" w14:textId="76AB42A3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7</w:t>
                  </w:r>
                  <w:r>
                    <w:rPr>
                      <w:sz w:val="16"/>
                      <w:szCs w:val="16"/>
                    </w:rPr>
                    <w:t>W</w:t>
                  </w:r>
                  <w:r w:rsidRPr="00087C70">
                    <w:rPr>
                      <w:sz w:val="16"/>
                      <w:szCs w:val="16"/>
                    </w:rPr>
                    <w:t>61</w:t>
                  </w:r>
                </w:p>
              </w:tc>
              <w:tc>
                <w:tcPr>
                  <w:tcW w:w="1549" w:type="dxa"/>
                  <w:vAlign w:val="center"/>
                </w:tcPr>
                <w:p w14:paraId="395178B8" w14:textId="6EEDF6BA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onors Algebra 2</w:t>
                  </w:r>
                </w:p>
              </w:tc>
            </w:tr>
          </w:tbl>
          <w:p w14:paraId="1C72E564" w14:textId="3365C699" w:rsidR="007604E0" w:rsidRDefault="00E5287B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0E1B3984" wp14:editId="21C78A98">
                      <wp:simplePos x="0" y="0"/>
                      <wp:positionH relativeFrom="margin">
                        <wp:posOffset>17145</wp:posOffset>
                      </wp:positionH>
                      <wp:positionV relativeFrom="paragraph">
                        <wp:posOffset>819150</wp:posOffset>
                      </wp:positionV>
                      <wp:extent cx="4291330" cy="87630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91330" cy="876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3FA651" w14:textId="77777777" w:rsidR="00AF42F2" w:rsidRPr="00431400" w:rsidRDefault="00AF42F2" w:rsidP="00431400">
                                  <w:pPr>
                                    <w:pStyle w:val="NoSpacing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  <w:r w:rsidRPr="00431400">
                                    <w:rPr>
                                      <w:b/>
                                      <w:sz w:val="18"/>
                                      <w:szCs w:val="16"/>
                                    </w:rPr>
                                    <w:t>ELECTIVES:</w:t>
                                  </w:r>
                                  <w:r w:rsidRPr="00431400">
                                    <w:rPr>
                                      <w:sz w:val="18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6F5593B" w14:textId="72C0991B" w:rsidR="00AF42F2" w:rsidRPr="00087C70" w:rsidRDefault="00AF42F2" w:rsidP="00087C7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If you are enrolling in a daily course (</w:t>
                                  </w:r>
                                  <w:proofErr w:type="spellStart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i.</w:t>
                                  </w:r>
                                  <w:proofErr w:type="gramStart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e.Intro</w:t>
                                  </w:r>
                                  <w:proofErr w:type="spellEnd"/>
                                  <w:proofErr w:type="gramEnd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 to Algebra/Algebra 1)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only one elective will be chosen.</w:t>
                                  </w:r>
                                </w:p>
                                <w:p w14:paraId="5D6CE860" w14:textId="77777777" w:rsidR="00AF42F2" w:rsidRPr="00087C70" w:rsidRDefault="00AF42F2" w:rsidP="00087C7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Your THIRD choice will be used ONLY if your FIRST or SECOND choice are not able to be scheduled for you. </w:t>
                                  </w:r>
                                </w:p>
                                <w:p w14:paraId="109BB398" w14:textId="77777777" w:rsidR="00AF42F2" w:rsidRPr="00431400" w:rsidRDefault="00AF42F2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1B398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" o:spid="_x0000_s1026" type="#_x0000_t202" style="position:absolute;margin-left:1.35pt;margin-top:64.5pt;width:337.9pt;height:69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" fillcolor="white [3201]" stroked="f" strokeweight=".5pt">
                      <v:textbox>
                        <w:txbxContent>
                          <w:p w14:paraId="443FA651" w14:textId="77777777" w:rsidR="00AF42F2" w:rsidRPr="00431400" w:rsidRDefault="00AF42F2" w:rsidP="00431400">
                            <w:pPr>
                              <w:pStyle w:val="NoSpacing"/>
                              <w:rPr>
                                <w:sz w:val="18"/>
                                <w:szCs w:val="16"/>
                              </w:rPr>
                            </w:pPr>
                            <w:r w:rsidRPr="00431400">
                              <w:rPr>
                                <w:b/>
                                <w:sz w:val="18"/>
                                <w:szCs w:val="16"/>
                              </w:rPr>
                              <w:t>ELECTIVES:</w:t>
                            </w:r>
                            <w:r w:rsidRPr="0043140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</w:p>
                          <w:p w14:paraId="16F5593B" w14:textId="72C0991B" w:rsidR="00AF42F2" w:rsidRPr="00087C70" w:rsidRDefault="00AF42F2" w:rsidP="00087C7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>If you are enrolling in a daily course (</w:t>
                            </w:r>
                            <w:proofErr w:type="spellStart"/>
                            <w:r w:rsidRPr="00087C70">
                              <w:rPr>
                                <w:sz w:val="18"/>
                                <w:szCs w:val="18"/>
                              </w:rPr>
                              <w:t>i.</w:t>
                            </w:r>
                            <w:proofErr w:type="gramStart"/>
                            <w:r w:rsidRPr="00087C70">
                              <w:rPr>
                                <w:sz w:val="18"/>
                                <w:szCs w:val="18"/>
                              </w:rPr>
                              <w:t>e.Intro</w:t>
                            </w:r>
                            <w:proofErr w:type="spellEnd"/>
                            <w:proofErr w:type="gramEnd"/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 to Algebra/Algebra 1)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only one elective will be chosen.</w:t>
                            </w:r>
                          </w:p>
                          <w:p w14:paraId="5D6CE860" w14:textId="77777777" w:rsidR="00AF42F2" w:rsidRPr="00087C70" w:rsidRDefault="00AF42F2" w:rsidP="00087C7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Your THIRD choice will be used ONLY if your FIRST or SECOND choice are not able to be scheduled for you. </w:t>
                            </w:r>
                          </w:p>
                          <w:p w14:paraId="109BB398" w14:textId="77777777" w:rsidR="00AF42F2" w:rsidRPr="00431400" w:rsidRDefault="00AF42F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3830" w:type="dxa"/>
            <w:gridSpan w:val="3"/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339"/>
              <w:gridCol w:w="988"/>
              <w:gridCol w:w="2112"/>
            </w:tblGrid>
            <w:tr w:rsidR="00C75EED" w:rsidRPr="005A375B" w14:paraId="6B32C187" w14:textId="77777777" w:rsidTr="5661EBFD">
              <w:tc>
                <w:tcPr>
                  <w:tcW w:w="3439" w:type="dxa"/>
                  <w:gridSpan w:val="3"/>
                  <w:vAlign w:val="center"/>
                </w:tcPr>
                <w:p w14:paraId="56A74C9B" w14:textId="7ACA6AAA" w:rsidR="00C75EED" w:rsidRPr="00087C70" w:rsidRDefault="00C75EED" w:rsidP="00C75EE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SOCIAL STUDIES</w:t>
                  </w:r>
                  <w:r w:rsidR="0022790B" w:rsidRPr="00087C70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(Select one)</w:t>
                  </w:r>
                </w:p>
              </w:tc>
            </w:tr>
            <w:tr w:rsidR="0036287A" w:rsidRPr="005A375B" w14:paraId="7D951978" w14:textId="77777777" w:rsidTr="5661EBFD">
              <w:tc>
                <w:tcPr>
                  <w:tcW w:w="339" w:type="dxa"/>
                  <w:vAlign w:val="center"/>
                </w:tcPr>
                <w:p w14:paraId="6DA8195D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4E1F10E" w14:textId="4F874B62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01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AE9920F" w14:textId="04C593F3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merican Government</w:t>
                  </w:r>
                </w:p>
              </w:tc>
            </w:tr>
            <w:tr w:rsidR="0036287A" w:rsidRPr="005A375B" w14:paraId="0B70AE76" w14:textId="77777777" w:rsidTr="5661EBFD">
              <w:tc>
                <w:tcPr>
                  <w:tcW w:w="339" w:type="dxa"/>
                  <w:vAlign w:val="center"/>
                </w:tcPr>
                <w:p w14:paraId="308118AA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39C0BF8" w14:textId="4259D1E9" w:rsidR="0036287A" w:rsidRPr="00087C70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SS01W61</w:t>
                  </w:r>
                </w:p>
              </w:tc>
              <w:tc>
                <w:tcPr>
                  <w:tcW w:w="2112" w:type="dxa"/>
                  <w:vAlign w:val="center"/>
                </w:tcPr>
                <w:p w14:paraId="74841D9B" w14:textId="111E0E62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onors Am. Government</w:t>
                  </w:r>
                </w:p>
              </w:tc>
            </w:tr>
            <w:tr w:rsidR="0036287A" w:rsidRPr="005A375B" w14:paraId="75885402" w14:textId="77777777" w:rsidTr="5661EBFD">
              <w:tc>
                <w:tcPr>
                  <w:tcW w:w="339" w:type="dxa"/>
                  <w:vAlign w:val="center"/>
                </w:tcPr>
                <w:p w14:paraId="0FFF9B2F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5BF11AF6" w14:textId="4FA4A7CE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077</w:t>
                  </w:r>
                  <w:r w:rsidR="0049428D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BA434BF" w14:textId="2F8F1EE5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P American Government</w:t>
                  </w:r>
                </w:p>
              </w:tc>
            </w:tr>
            <w:tr w:rsidR="0036287A" w:rsidRPr="005A375B" w14:paraId="6B878DBE" w14:textId="77777777" w:rsidTr="5661EBFD">
              <w:trPr>
                <w:trHeight w:val="224"/>
              </w:trPr>
              <w:tc>
                <w:tcPr>
                  <w:tcW w:w="3439" w:type="dxa"/>
                  <w:gridSpan w:val="3"/>
                  <w:vAlign w:val="center"/>
                </w:tcPr>
                <w:p w14:paraId="76927460" w14:textId="76A27824" w:rsidR="0036287A" w:rsidRPr="00087C70" w:rsidRDefault="0036287A" w:rsidP="0036287A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HEALTH/PHYSICAL EDUCATION</w:t>
                  </w:r>
                </w:p>
              </w:tc>
            </w:tr>
            <w:tr w:rsidR="0036287A" w:rsidRPr="005A375B" w14:paraId="1D96CF1D" w14:textId="77777777" w:rsidTr="5661EBFD">
              <w:tc>
                <w:tcPr>
                  <w:tcW w:w="339" w:type="dxa"/>
                  <w:vMerge w:val="restart"/>
                  <w:vAlign w:val="center"/>
                </w:tcPr>
                <w:p w14:paraId="7A03EBC1" w14:textId="1F9AE876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8" w:type="dxa"/>
                  <w:vAlign w:val="center"/>
                </w:tcPr>
                <w:p w14:paraId="03784566" w14:textId="241963F5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E0105</w:t>
                  </w:r>
                </w:p>
              </w:tc>
              <w:tc>
                <w:tcPr>
                  <w:tcW w:w="2112" w:type="dxa"/>
                  <w:vAlign w:val="center"/>
                </w:tcPr>
                <w:p w14:paraId="380B1E51" w14:textId="76C9F718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ealth</w:t>
                  </w:r>
                </w:p>
              </w:tc>
            </w:tr>
            <w:tr w:rsidR="0036287A" w:rsidRPr="005A375B" w14:paraId="014C299E" w14:textId="77777777" w:rsidTr="5661EBFD">
              <w:tc>
                <w:tcPr>
                  <w:tcW w:w="339" w:type="dxa"/>
                  <w:vMerge/>
                  <w:vAlign w:val="center"/>
                </w:tcPr>
                <w:p w14:paraId="7171E707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39B8DCFF" w14:textId="5EDE794B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PE0105</w:t>
                  </w:r>
                </w:p>
              </w:tc>
              <w:tc>
                <w:tcPr>
                  <w:tcW w:w="2112" w:type="dxa"/>
                  <w:vAlign w:val="center"/>
                </w:tcPr>
                <w:p w14:paraId="0402FA62" w14:textId="7CE78294" w:rsidR="0036287A" w:rsidRPr="00087C70" w:rsidRDefault="007C3D12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</w:t>
                  </w:r>
                  <w:r w:rsidR="001F377C">
                    <w:rPr>
                      <w:sz w:val="16"/>
                      <w:szCs w:val="16"/>
                    </w:rPr>
                    <w:t>oundations of Fitness</w:t>
                  </w:r>
                </w:p>
              </w:tc>
            </w:tr>
            <w:tr w:rsidR="0036287A" w:rsidRPr="005A375B" w14:paraId="5159D202" w14:textId="77777777" w:rsidTr="5661EBFD">
              <w:tc>
                <w:tcPr>
                  <w:tcW w:w="3439" w:type="dxa"/>
                  <w:gridSpan w:val="3"/>
                  <w:vAlign w:val="center"/>
                </w:tcPr>
                <w:p w14:paraId="23FD8EBE" w14:textId="79E834D0" w:rsidR="0036287A" w:rsidRDefault="0036287A" w:rsidP="0036287A">
                  <w:pPr>
                    <w:jc w:val="center"/>
                    <w:rPr>
                      <w:rFonts w:ascii="Arial Narrow" w:hAnsi="Arial Narrow"/>
                      <w:sz w:val="18"/>
                      <w:szCs w:val="18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FINE ART</w:t>
                  </w:r>
                  <w:r>
                    <w:rPr>
                      <w:b/>
                      <w:sz w:val="20"/>
                      <w:szCs w:val="20"/>
                    </w:rPr>
                    <w:t xml:space="preserve"> (Select one)</w:t>
                  </w:r>
                </w:p>
              </w:tc>
            </w:tr>
            <w:tr w:rsidR="0036287A" w:rsidRPr="005A375B" w14:paraId="1603C633" w14:textId="77777777" w:rsidTr="5661EBFD">
              <w:tc>
                <w:tcPr>
                  <w:tcW w:w="3439" w:type="dxa"/>
                  <w:gridSpan w:val="3"/>
                  <w:vAlign w:val="center"/>
                </w:tcPr>
                <w:p w14:paraId="65555752" w14:textId="3380296F" w:rsidR="0036287A" w:rsidRDefault="0036287A" w:rsidP="0036287A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Note</w:t>
                  </w:r>
                  <w:r>
                    <w:rPr>
                      <w:rFonts w:ascii="Arial Narrow" w:hAnsi="Arial Narrow"/>
                      <w:b/>
                    </w:rPr>
                    <w:t xml:space="preserve">: </w:t>
                  </w:r>
                  <w:r w:rsidRPr="00087C70">
                    <w:rPr>
                      <w:sz w:val="16"/>
                      <w:szCs w:val="16"/>
                    </w:rPr>
                    <w:t>These courses</w:t>
                  </w:r>
                  <w:r w:rsidR="001F377C">
                    <w:rPr>
                      <w:sz w:val="16"/>
                      <w:szCs w:val="16"/>
                    </w:rPr>
                    <w:t xml:space="preserve"> should not be duplicated under</w:t>
                  </w:r>
                  <w:r w:rsidRPr="00087C70">
                    <w:rPr>
                      <w:sz w:val="16"/>
                      <w:szCs w:val="16"/>
                    </w:rPr>
                    <w:t xml:space="preserve"> Electives.</w:t>
                  </w:r>
                </w:p>
              </w:tc>
            </w:tr>
            <w:tr w:rsidR="0036287A" w:rsidRPr="005A375B" w14:paraId="0FF2CB3A" w14:textId="77777777" w:rsidTr="5661EBFD">
              <w:tc>
                <w:tcPr>
                  <w:tcW w:w="339" w:type="dxa"/>
                  <w:vAlign w:val="center"/>
                </w:tcPr>
                <w:p w14:paraId="18AEF323" w14:textId="5AE4FC64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AB23D64" w14:textId="2EF7495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72E9D73A" w14:textId="53DA5560" w:rsidR="0036287A" w:rsidRPr="00087C70" w:rsidRDefault="001F48AE" w:rsidP="001F48A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ne</w:t>
                  </w:r>
                  <w:r w:rsidR="0036287A" w:rsidRPr="00087C70">
                    <w:rPr>
                      <w:sz w:val="16"/>
                      <w:szCs w:val="16"/>
                    </w:rPr>
                    <w:t xml:space="preserve"> Art Prep</w:t>
                  </w:r>
                </w:p>
              </w:tc>
            </w:tr>
            <w:tr w:rsidR="0036287A" w:rsidRPr="005A375B" w14:paraId="54D239DE" w14:textId="77777777" w:rsidTr="5661EBFD">
              <w:tc>
                <w:tcPr>
                  <w:tcW w:w="339" w:type="dxa"/>
                  <w:vAlign w:val="center"/>
                </w:tcPr>
                <w:p w14:paraId="76239BD3" w14:textId="040782AB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F1DD461" w14:textId="75478A98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</w:t>
                  </w:r>
                  <w:r w:rsidRPr="00087C70">
                    <w:rPr>
                      <w:sz w:val="16"/>
                      <w:szCs w:val="16"/>
                    </w:rPr>
                    <w:t>12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6696847" w14:textId="57112581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Drama 1</w:t>
                  </w:r>
                </w:p>
              </w:tc>
            </w:tr>
            <w:tr w:rsidR="006028C2" w:rsidRPr="005A375B" w14:paraId="3DCC1E4A" w14:textId="77777777" w:rsidTr="5661EBFD">
              <w:tc>
                <w:tcPr>
                  <w:tcW w:w="339" w:type="dxa"/>
                  <w:vAlign w:val="center"/>
                </w:tcPr>
                <w:p w14:paraId="165F9CD2" w14:textId="77777777" w:rsidR="006028C2" w:rsidRPr="005A375B" w:rsidRDefault="006028C2" w:rsidP="006028C2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D0FD4C4" w14:textId="5D1D98AE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4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1362510D" w14:textId="207B6B5E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FC1736">
                    <w:rPr>
                      <w:sz w:val="16"/>
                      <w:szCs w:val="16"/>
                    </w:rPr>
                    <w:t>Tenor and Bass Choir (Men's Choir)</w:t>
                  </w:r>
                </w:p>
              </w:tc>
            </w:tr>
            <w:tr w:rsidR="006028C2" w:rsidRPr="005A375B" w14:paraId="55AD32F0" w14:textId="77777777" w:rsidTr="5661EBFD">
              <w:tc>
                <w:tcPr>
                  <w:tcW w:w="339" w:type="dxa"/>
                  <w:vAlign w:val="center"/>
                </w:tcPr>
                <w:p w14:paraId="49D86F16" w14:textId="77777777" w:rsidR="006028C2" w:rsidRPr="005A375B" w:rsidRDefault="006028C2" w:rsidP="006028C2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F2A7636" w14:textId="620BEEC0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6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6B05B993" w14:textId="0787BEA3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reble Choir (Women’s Choir)</w:t>
                  </w:r>
                </w:p>
              </w:tc>
            </w:tr>
            <w:tr w:rsidR="0036287A" w:rsidRPr="005A375B" w14:paraId="06BB36F1" w14:textId="77777777" w:rsidTr="5661EBFD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5D7335AD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7DF0717" w14:textId="241491E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</w:t>
                  </w:r>
                  <w:r w:rsidR="00041340">
                    <w:rPr>
                      <w:sz w:val="16"/>
                      <w:szCs w:val="16"/>
                    </w:rPr>
                    <w:t>07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321FBDA5" w14:textId="63BAC4EC" w:rsidR="0036287A" w:rsidRPr="00087C70" w:rsidRDefault="00041340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and 1</w:t>
                  </w:r>
                </w:p>
              </w:tc>
            </w:tr>
            <w:tr w:rsidR="5661EBFD" w14:paraId="3B03FBF6" w14:textId="77777777" w:rsidTr="5661EBFD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1EAF1CC4" w14:textId="4FE176FD" w:rsidR="5661EBFD" w:rsidRDefault="5661EBFD" w:rsidP="5661EBF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7EFDB6A5" w14:textId="7CE2A687" w:rsidR="5661EBFD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MU10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1C2B9DA1" w14:textId="3B028EE5" w:rsidR="5661EBFD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Orchestra</w:t>
                  </w:r>
                </w:p>
              </w:tc>
            </w:tr>
            <w:tr w:rsidR="00687853" w14:paraId="7A430811" w14:textId="77777777" w:rsidTr="5661EBFD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364116DC" w14:textId="77777777" w:rsidR="00687853" w:rsidRDefault="00687853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7A16CA37" w14:textId="3121BF00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57588715" w14:textId="76A940E2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ginning Piano (LS)</w:t>
                  </w:r>
                </w:p>
              </w:tc>
            </w:tr>
            <w:tr w:rsidR="00687853" w14:paraId="17AFA4AD" w14:textId="77777777" w:rsidTr="5661EBFD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3DBAEA83" w14:textId="77777777" w:rsidR="00687853" w:rsidRDefault="00687853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6C3738A" w14:textId="3AA4E0D5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3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533447B4" w14:textId="6252182E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Guitar Lab (LS)</w:t>
                  </w:r>
                </w:p>
              </w:tc>
            </w:tr>
          </w:tbl>
          <w:p w14:paraId="7ED6E106" w14:textId="562536B2" w:rsidR="007604E0" w:rsidRDefault="007604E0" w:rsidP="000A678F"/>
        </w:tc>
        <w:tc>
          <w:tcPr>
            <w:tcW w:w="3617" w:type="dxa"/>
            <w:gridSpan w:val="2"/>
          </w:tcPr>
          <w:tbl>
            <w:tblPr>
              <w:tblStyle w:val="TableGrid"/>
              <w:tblW w:w="3327" w:type="dxa"/>
              <w:tblLook w:val="04A0" w:firstRow="1" w:lastRow="0" w:firstColumn="1" w:lastColumn="0" w:noHBand="0" w:noVBand="1"/>
            </w:tblPr>
            <w:tblGrid>
              <w:gridCol w:w="320"/>
              <w:gridCol w:w="926"/>
              <w:gridCol w:w="2081"/>
            </w:tblGrid>
            <w:tr w:rsidR="00655783" w14:paraId="0C63B98E" w14:textId="77777777" w:rsidTr="77AE11E9">
              <w:trPr>
                <w:trHeight w:val="701"/>
              </w:trPr>
              <w:tc>
                <w:tcPr>
                  <w:tcW w:w="3327" w:type="dxa"/>
                  <w:gridSpan w:val="3"/>
                  <w:vAlign w:val="center"/>
                </w:tcPr>
                <w:p w14:paraId="7F74E3D8" w14:textId="6757F699" w:rsidR="0022790B" w:rsidRPr="00BF5C9A" w:rsidRDefault="005131B5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ELECTIVES</w:t>
                  </w:r>
                  <w:r w:rsidRPr="00BF5C9A">
                    <w:rPr>
                      <w:b/>
                      <w:sz w:val="20"/>
                      <w:szCs w:val="20"/>
                    </w:rPr>
                    <w:t xml:space="preserve"> (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Select</w:t>
                  </w:r>
                  <w:r w:rsidRPr="00BF5C9A">
                    <w:rPr>
                      <w:b/>
                      <w:sz w:val="20"/>
                      <w:szCs w:val="20"/>
                    </w:rPr>
                    <w:t xml:space="preserve"> three</w:t>
                  </w:r>
                  <w:r w:rsidR="00B97DCE" w:rsidRPr="00BF5C9A">
                    <w:rPr>
                      <w:b/>
                      <w:sz w:val="20"/>
                      <w:szCs w:val="20"/>
                    </w:rPr>
                    <w:t>)</w:t>
                  </w:r>
                </w:p>
                <w:p w14:paraId="0B63BD59" w14:textId="213B0FC5" w:rsidR="00655783" w:rsidRPr="00BF5C9A" w:rsidRDefault="0032322D" w:rsidP="00431400">
                  <w:pPr>
                    <w:rPr>
                      <w:sz w:val="20"/>
                      <w:szCs w:val="20"/>
                    </w:rPr>
                  </w:pPr>
                  <w:r w:rsidRPr="00BF5C9A">
                    <w:rPr>
                      <w:sz w:val="20"/>
                      <w:szCs w:val="20"/>
                    </w:rPr>
                    <w:t>Enter # 1 for first choice; 2 second choice, 3 third choice</w:t>
                  </w:r>
                  <w:r w:rsidR="00431400" w:rsidRPr="00BF5C9A">
                    <w:rPr>
                      <w:sz w:val="20"/>
                      <w:szCs w:val="20"/>
                    </w:rPr>
                    <w:t>.</w:t>
                  </w:r>
                </w:p>
              </w:tc>
            </w:tr>
            <w:tr w:rsidR="00022A36" w14:paraId="4D614616" w14:textId="77777777" w:rsidTr="77AE11E9">
              <w:tc>
                <w:tcPr>
                  <w:tcW w:w="320" w:type="dxa"/>
                  <w:vAlign w:val="center"/>
                </w:tcPr>
                <w:p w14:paraId="57560414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19E748FC" w14:textId="1F5DE3D8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58E7BD98" w14:textId="6FFA8A37" w:rsidR="00022A36" w:rsidRPr="5661EBFD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ine Art Prep</w:t>
                  </w:r>
                </w:p>
              </w:tc>
            </w:tr>
            <w:tr w:rsidR="00022A36" w14:paraId="773527BF" w14:textId="77777777" w:rsidTr="77AE11E9">
              <w:tc>
                <w:tcPr>
                  <w:tcW w:w="320" w:type="dxa"/>
                  <w:vAlign w:val="center"/>
                </w:tcPr>
                <w:p w14:paraId="41ED08C6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D766826" w14:textId="18498156" w:rsidR="00022A36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16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028659F1" w14:textId="1A37AB99" w:rsidR="00022A36" w:rsidRDefault="00022A36" w:rsidP="00022A36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Principles of Business Management and Entrepreneurship</w:t>
                  </w:r>
                </w:p>
              </w:tc>
            </w:tr>
            <w:tr w:rsidR="00022A36" w:rsidRPr="00087C70" w14:paraId="27715FEF" w14:textId="77777777" w:rsidTr="77AE11E9">
              <w:tc>
                <w:tcPr>
                  <w:tcW w:w="320" w:type="dxa"/>
                  <w:vAlign w:val="center"/>
                </w:tcPr>
                <w:p w14:paraId="7D03B8C5" w14:textId="77777777" w:rsidR="00022A36" w:rsidRPr="00C75125" w:rsidRDefault="00022A36" w:rsidP="003E187A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12D44D10" w14:textId="77777777" w:rsidR="00022A36" w:rsidRPr="00087C70" w:rsidRDefault="00022A36" w:rsidP="003E1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</w:t>
                  </w:r>
                  <w:r w:rsidRPr="00087C70">
                    <w:rPr>
                      <w:sz w:val="16"/>
                      <w:szCs w:val="16"/>
                    </w:rPr>
                    <w:t>12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759D1D13" w14:textId="77777777" w:rsidR="00022A36" w:rsidRPr="00087C70" w:rsidRDefault="00022A36" w:rsidP="003E1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Drama 1</w:t>
                  </w:r>
                </w:p>
              </w:tc>
            </w:tr>
            <w:tr w:rsidR="00022A36" w14:paraId="3EE255B9" w14:textId="77777777" w:rsidTr="77AE11E9">
              <w:tc>
                <w:tcPr>
                  <w:tcW w:w="320" w:type="dxa"/>
                  <w:vAlign w:val="center"/>
                </w:tcPr>
                <w:p w14:paraId="5B4354CF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1197A57" w14:textId="07E7A8D8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09774017" w14:textId="22D89EB7" w:rsidR="00022A36" w:rsidRPr="00087C70" w:rsidRDefault="2952A917" w:rsidP="00022A36">
                  <w:pPr>
                    <w:rPr>
                      <w:sz w:val="16"/>
                      <w:szCs w:val="16"/>
                    </w:rPr>
                  </w:pPr>
                  <w:r w:rsidRPr="77AE11E9">
                    <w:rPr>
                      <w:sz w:val="16"/>
                      <w:szCs w:val="16"/>
                    </w:rPr>
                    <w:t>Yearbook (</w:t>
                  </w:r>
                  <w:r w:rsidR="73182CFE" w:rsidRPr="77AE11E9">
                    <w:rPr>
                      <w:sz w:val="16"/>
                      <w:szCs w:val="16"/>
                    </w:rPr>
                    <w:t>Questionnaire</w:t>
                  </w:r>
                  <w:r w:rsidRPr="77AE11E9">
                    <w:rPr>
                      <w:sz w:val="16"/>
                      <w:szCs w:val="16"/>
                    </w:rPr>
                    <w:t xml:space="preserve"> req, LS)</w:t>
                  </w:r>
                </w:p>
              </w:tc>
            </w:tr>
            <w:tr w:rsidR="00022A36" w14:paraId="0E1FEFF1" w14:textId="77777777" w:rsidTr="77AE11E9">
              <w:tc>
                <w:tcPr>
                  <w:tcW w:w="320" w:type="dxa"/>
                  <w:vAlign w:val="center"/>
                </w:tcPr>
                <w:p w14:paraId="020B4CBD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68B9A33" w14:textId="19DC35EF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EN07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34A73819" w14:textId="7C7C7285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 xml:space="preserve">Journalism </w:t>
                  </w:r>
                  <w:r>
                    <w:rPr>
                      <w:sz w:val="16"/>
                      <w:szCs w:val="16"/>
                    </w:rPr>
                    <w:t xml:space="preserve">1 </w:t>
                  </w:r>
                  <w:r w:rsidRPr="00087C70">
                    <w:rPr>
                      <w:sz w:val="16"/>
                      <w:szCs w:val="16"/>
                    </w:rPr>
                    <w:t>(LS)</w:t>
                  </w:r>
                </w:p>
              </w:tc>
            </w:tr>
            <w:tr w:rsidR="005D1082" w14:paraId="2DDDF2C4" w14:textId="77777777" w:rsidTr="77AE11E9">
              <w:tc>
                <w:tcPr>
                  <w:tcW w:w="320" w:type="dxa"/>
                  <w:vAlign w:val="center"/>
                </w:tcPr>
                <w:p w14:paraId="7E66866C" w14:textId="77777777" w:rsidR="005D1082" w:rsidRPr="005A375B" w:rsidRDefault="005D1082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E3FC982" w14:textId="5ADDAC85" w:rsidR="005D1082" w:rsidRPr="00087C70" w:rsidRDefault="00A2627C" w:rsidP="00022A36">
                  <w:pPr>
                    <w:rPr>
                      <w:sz w:val="16"/>
                      <w:szCs w:val="16"/>
                    </w:rPr>
                  </w:pPr>
                  <w:r w:rsidRPr="00556602">
                    <w:rPr>
                      <w:sz w:val="16"/>
                    </w:rPr>
                    <w:t>FC</w:t>
                  </w:r>
                  <w:r>
                    <w:rPr>
                      <w:sz w:val="16"/>
                    </w:rPr>
                    <w:t>11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302245D6" w14:textId="3A18A283" w:rsidR="005D1082" w:rsidRPr="00087C70" w:rsidRDefault="008F513A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</w:rPr>
                    <w:t>Learning about Children (new name TBA)</w:t>
                  </w:r>
                </w:p>
              </w:tc>
            </w:tr>
            <w:tr w:rsidR="00022A36" w:rsidRPr="00087C70" w14:paraId="7C16DD0F" w14:textId="77777777" w:rsidTr="77AE11E9">
              <w:tc>
                <w:tcPr>
                  <w:tcW w:w="320" w:type="dxa"/>
                  <w:vAlign w:val="center"/>
                </w:tcPr>
                <w:p w14:paraId="0A7C4072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BC106B7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01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172B8841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1</w:t>
                  </w:r>
                </w:p>
              </w:tc>
            </w:tr>
            <w:tr w:rsidR="00022A36" w:rsidRPr="00087C70" w14:paraId="4446CBEC" w14:textId="77777777" w:rsidTr="77AE11E9">
              <w:tc>
                <w:tcPr>
                  <w:tcW w:w="320" w:type="dxa"/>
                  <w:vAlign w:val="center"/>
                </w:tcPr>
                <w:p w14:paraId="142B722D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1C7E736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4CFDEBAB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1</w:t>
                  </w:r>
                </w:p>
              </w:tc>
            </w:tr>
            <w:tr w:rsidR="00022A36" w:rsidRPr="00FC1736" w14:paraId="2250B7A6" w14:textId="77777777" w:rsidTr="77AE11E9">
              <w:tc>
                <w:tcPr>
                  <w:tcW w:w="320" w:type="dxa"/>
                  <w:vAlign w:val="center"/>
                </w:tcPr>
                <w:p w14:paraId="25C09E3B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982F314" w14:textId="5751996A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13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5FB44890" w14:textId="403D6E40" w:rsidR="00022A36" w:rsidRPr="00FC1736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rman1</w:t>
                  </w:r>
                </w:p>
              </w:tc>
            </w:tr>
            <w:tr w:rsidR="00022A36" w:rsidRPr="00FC1736" w14:paraId="55C8F78C" w14:textId="77777777" w:rsidTr="77AE11E9">
              <w:tc>
                <w:tcPr>
                  <w:tcW w:w="320" w:type="dxa"/>
                  <w:vAlign w:val="center"/>
                </w:tcPr>
                <w:p w14:paraId="6497F1F0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4296A3E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4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33DD8F23" w14:textId="77777777" w:rsidR="00022A36" w:rsidRPr="00FC1736" w:rsidRDefault="00022A36" w:rsidP="00022A36">
                  <w:pPr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00FC1736">
                    <w:rPr>
                      <w:sz w:val="16"/>
                      <w:szCs w:val="16"/>
                    </w:rPr>
                    <w:t>Tenor and Bass Choir (Men's Choir)</w:t>
                  </w:r>
                </w:p>
              </w:tc>
            </w:tr>
            <w:tr w:rsidR="00022A36" w:rsidRPr="00087C70" w14:paraId="2C1C402F" w14:textId="77777777" w:rsidTr="77AE11E9">
              <w:tc>
                <w:tcPr>
                  <w:tcW w:w="320" w:type="dxa"/>
                  <w:vAlign w:val="center"/>
                </w:tcPr>
                <w:p w14:paraId="19CD9ACA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FB8048E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6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5193BF3C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reble Choir (Women’s Choir)</w:t>
                  </w:r>
                </w:p>
              </w:tc>
            </w:tr>
            <w:tr w:rsidR="00022A36" w14:paraId="7CF41CF4" w14:textId="77777777" w:rsidTr="77AE11E9">
              <w:tc>
                <w:tcPr>
                  <w:tcW w:w="320" w:type="dxa"/>
                  <w:vAlign w:val="center"/>
                </w:tcPr>
                <w:p w14:paraId="747F6559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65FF3E7" w14:textId="37167CE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</w:t>
                  </w:r>
                  <w:r>
                    <w:rPr>
                      <w:sz w:val="16"/>
                      <w:szCs w:val="16"/>
                    </w:rPr>
                    <w:t>0701</w:t>
                  </w:r>
                  <w:r w:rsidRPr="00087C70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081" w:type="dxa"/>
                  <w:vAlign w:val="center"/>
                </w:tcPr>
                <w:p w14:paraId="3A1CC666" w14:textId="129ED78C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and 1</w:t>
                  </w:r>
                </w:p>
              </w:tc>
            </w:tr>
            <w:tr w:rsidR="00022A36" w:rsidRPr="00087C70" w14:paraId="7115D2F8" w14:textId="77777777" w:rsidTr="77AE11E9">
              <w:tc>
                <w:tcPr>
                  <w:tcW w:w="320" w:type="dxa"/>
                  <w:vAlign w:val="center"/>
                </w:tcPr>
                <w:p w14:paraId="3E841E81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D930950" w14:textId="58AC9EEF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0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3CD922B8" w14:textId="3B71DF8D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</w:t>
                  </w:r>
                </w:p>
              </w:tc>
            </w:tr>
            <w:tr w:rsidR="00687853" w:rsidRPr="00087C70" w14:paraId="373D44C0" w14:textId="77777777" w:rsidTr="77AE11E9">
              <w:tc>
                <w:tcPr>
                  <w:tcW w:w="320" w:type="dxa"/>
                  <w:vAlign w:val="center"/>
                </w:tcPr>
                <w:p w14:paraId="033D2304" w14:textId="77777777" w:rsidR="00687853" w:rsidRPr="005A375B" w:rsidRDefault="00687853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B74F16C" w14:textId="1E999213" w:rsidR="00687853" w:rsidRPr="00087C70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305E9314" w14:textId="0485A704" w:rsidR="00687853" w:rsidRPr="00087C70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ginning Piano (LS)</w:t>
                  </w:r>
                </w:p>
              </w:tc>
            </w:tr>
            <w:tr w:rsidR="00022A36" w:rsidRPr="00087C70" w14:paraId="11F4AAC6" w14:textId="77777777" w:rsidTr="77AE11E9">
              <w:tc>
                <w:tcPr>
                  <w:tcW w:w="320" w:type="dxa"/>
                  <w:vAlign w:val="center"/>
                </w:tcPr>
                <w:p w14:paraId="44835576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D72764A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3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2B3100B3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Guitar Lab (LS)</w:t>
                  </w:r>
                </w:p>
              </w:tc>
            </w:tr>
            <w:tr w:rsidR="00022A36" w14:paraId="233CAA6B" w14:textId="77777777" w:rsidTr="77AE11E9">
              <w:tc>
                <w:tcPr>
                  <w:tcW w:w="320" w:type="dxa"/>
                  <w:vAlign w:val="center"/>
                </w:tcPr>
                <w:p w14:paraId="189E0839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1AE3C5E" w14:textId="38A4B19B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1591</w:t>
                  </w:r>
                </w:p>
              </w:tc>
              <w:tc>
                <w:tcPr>
                  <w:tcW w:w="2081" w:type="dxa"/>
                  <w:vAlign w:val="center"/>
                </w:tcPr>
                <w:p w14:paraId="144E8478" w14:textId="48FCB7D5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Economics</w:t>
                  </w:r>
                </w:p>
              </w:tc>
            </w:tr>
            <w:tr w:rsidR="00022A36" w14:paraId="63C84ECD" w14:textId="77777777" w:rsidTr="77AE11E9">
              <w:tc>
                <w:tcPr>
                  <w:tcW w:w="320" w:type="dxa"/>
                  <w:vAlign w:val="center"/>
                </w:tcPr>
                <w:p w14:paraId="6962858A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3A9E198" w14:textId="5AF852D4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1691</w:t>
                  </w:r>
                </w:p>
              </w:tc>
              <w:tc>
                <w:tcPr>
                  <w:tcW w:w="2081" w:type="dxa"/>
                  <w:vAlign w:val="center"/>
                </w:tcPr>
                <w:p w14:paraId="27402B42" w14:textId="06F6CEC3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Geography</w:t>
                  </w:r>
                </w:p>
              </w:tc>
            </w:tr>
            <w:tr w:rsidR="00022A36" w14:paraId="0A3470F5" w14:textId="77777777" w:rsidTr="77AE11E9">
              <w:tc>
                <w:tcPr>
                  <w:tcW w:w="320" w:type="dxa"/>
                  <w:vAlign w:val="center"/>
                </w:tcPr>
                <w:p w14:paraId="4E2ADE41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D9D3D73" w14:textId="0DC09194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05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744B5CCF" w14:textId="4A47139E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Foundations of Technology </w:t>
                  </w:r>
                </w:p>
              </w:tc>
            </w:tr>
            <w:tr w:rsidR="00022A36" w14:paraId="22CE3141" w14:textId="77777777" w:rsidTr="77AE11E9">
              <w:tc>
                <w:tcPr>
                  <w:tcW w:w="320" w:type="dxa"/>
                  <w:vAlign w:val="center"/>
                </w:tcPr>
                <w:p w14:paraId="02B47D89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140AE95" w14:textId="04585E52" w:rsidR="00022A36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081" w:type="dxa"/>
                  <w:vAlign w:val="center"/>
                </w:tcPr>
                <w:p w14:paraId="097684B8" w14:textId="07A2780A" w:rsidR="00022A36" w:rsidRPr="00DC72A2" w:rsidRDefault="00022A36" w:rsidP="00022A36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DC72A2">
                    <w:rPr>
                      <w:b/>
                      <w:bCs/>
                      <w:sz w:val="16"/>
                      <w:szCs w:val="16"/>
                    </w:rPr>
                    <w:t>Signature Programs</w:t>
                  </w:r>
                </w:p>
              </w:tc>
            </w:tr>
            <w:tr w:rsidR="00124574" w14:paraId="3E70B8A7" w14:textId="77777777" w:rsidTr="77AE11E9">
              <w:tc>
                <w:tcPr>
                  <w:tcW w:w="320" w:type="dxa"/>
                  <w:vAlign w:val="center"/>
                </w:tcPr>
                <w:p w14:paraId="30565994" w14:textId="77777777" w:rsidR="00124574" w:rsidRPr="00C75125" w:rsidRDefault="00124574" w:rsidP="00124574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BB73F14" w14:textId="6FF39BBE" w:rsidR="00124574" w:rsidRPr="5661EBFD" w:rsidRDefault="00124574" w:rsidP="00124574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05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3FFBEAEF" w14:textId="1566AB6C" w:rsidR="00124574" w:rsidRPr="5661EBFD" w:rsidRDefault="00124574" w:rsidP="00124574">
                  <w:pPr>
                    <w:rPr>
                      <w:sz w:val="16"/>
                      <w:szCs w:val="16"/>
                    </w:rPr>
                  </w:pPr>
                  <w:r w:rsidRPr="00F015B3">
                    <w:rPr>
                      <w:sz w:val="16"/>
                      <w:szCs w:val="16"/>
                    </w:rPr>
                    <w:t>Principles of Art, Media &amp; Communication</w:t>
                  </w:r>
                </w:p>
              </w:tc>
            </w:tr>
            <w:tr w:rsidR="00124574" w14:paraId="05FE5C39" w14:textId="77777777" w:rsidTr="77AE11E9">
              <w:tc>
                <w:tcPr>
                  <w:tcW w:w="320" w:type="dxa"/>
                  <w:vAlign w:val="center"/>
                </w:tcPr>
                <w:p w14:paraId="05631E00" w14:textId="77777777" w:rsidR="00124574" w:rsidRPr="00C75125" w:rsidRDefault="00124574" w:rsidP="00124574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6828B64" w14:textId="7FFB7BAD" w:rsidR="00124574" w:rsidRDefault="00124574" w:rsidP="00124574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CT73</w:t>
                  </w:r>
                  <w:r>
                    <w:rPr>
                      <w:sz w:val="16"/>
                      <w:szCs w:val="16"/>
                    </w:rPr>
                    <w:t>W</w:t>
                  </w:r>
                  <w:r w:rsidRPr="5661EBFD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081" w:type="dxa"/>
                  <w:vAlign w:val="center"/>
                </w:tcPr>
                <w:p w14:paraId="192A474F" w14:textId="38489431" w:rsidR="00124574" w:rsidRDefault="00124574" w:rsidP="00124574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Principles of Biomedical Science</w:t>
                  </w:r>
                </w:p>
              </w:tc>
            </w:tr>
          </w:tbl>
          <w:p w14:paraId="1483B01F" w14:textId="10E5163E" w:rsidR="007604E0" w:rsidRDefault="007604E0" w:rsidP="00CD5C64"/>
        </w:tc>
      </w:tr>
    </w:tbl>
    <w:tbl>
      <w:tblPr>
        <w:tblStyle w:val="TableGrid"/>
        <w:tblpPr w:leftFromText="180" w:rightFromText="180" w:vertAnchor="text" w:horzAnchor="margin" w:tblpY="1366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5287B" w:rsidRPr="00D64421" w14:paraId="45DDF5F1" w14:textId="77777777" w:rsidTr="00E5287B">
        <w:tc>
          <w:tcPr>
            <w:tcW w:w="10785" w:type="dxa"/>
          </w:tcPr>
          <w:p w14:paraId="5BCE8749" w14:textId="1D1A2E33" w:rsidR="00E5287B" w:rsidRPr="00087C70" w:rsidRDefault="00E5287B" w:rsidP="00E5287B">
            <w:pPr>
              <w:rPr>
                <w:sz w:val="18"/>
                <w:szCs w:val="18"/>
              </w:rPr>
            </w:pPr>
            <w:r w:rsidRPr="00087C70">
              <w:rPr>
                <w:sz w:val="18"/>
                <w:szCs w:val="18"/>
              </w:rPr>
              <w:t xml:space="preserve">I understand that every effort will be made to build my schedule with the courses listed above. If choices are not available, my backup course selections will be substituted. </w:t>
            </w:r>
          </w:p>
          <w:p w14:paraId="1D28EB77" w14:textId="77777777" w:rsidR="00E5287B" w:rsidRPr="00087C70" w:rsidRDefault="00E5287B" w:rsidP="00E5287B">
            <w:pPr>
              <w:rPr>
                <w:sz w:val="18"/>
                <w:szCs w:val="18"/>
              </w:rPr>
            </w:pPr>
          </w:p>
        </w:tc>
      </w:tr>
      <w:tr w:rsidR="00E5287B" w:rsidRPr="00D64421" w14:paraId="795AB0BC" w14:textId="77777777" w:rsidTr="00E5287B">
        <w:tc>
          <w:tcPr>
            <w:tcW w:w="10785" w:type="dxa"/>
          </w:tcPr>
          <w:p w14:paraId="6F3103DA" w14:textId="24C537D3" w:rsidR="00E5287B" w:rsidRPr="00087C70" w:rsidRDefault="00E5287B" w:rsidP="00E5287B">
            <w:pPr>
              <w:rPr>
                <w:sz w:val="18"/>
                <w:szCs w:val="18"/>
              </w:rPr>
            </w:pPr>
            <w:r w:rsidRPr="00087C70">
              <w:rPr>
                <w:sz w:val="18"/>
                <w:szCs w:val="18"/>
              </w:rPr>
              <w:t xml:space="preserve"> My child and I have discussed the course selections for the 20</w:t>
            </w:r>
            <w:r>
              <w:rPr>
                <w:sz w:val="18"/>
                <w:szCs w:val="18"/>
              </w:rPr>
              <w:t>2</w:t>
            </w:r>
            <w:r w:rsidR="00976C8F">
              <w:rPr>
                <w:sz w:val="18"/>
                <w:szCs w:val="18"/>
              </w:rPr>
              <w:t>2</w:t>
            </w:r>
            <w:r w:rsidRPr="00087C70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2</w:t>
            </w:r>
            <w:r w:rsidR="00976C8F">
              <w:rPr>
                <w:sz w:val="18"/>
                <w:szCs w:val="18"/>
              </w:rPr>
              <w:t>3</w:t>
            </w:r>
            <w:r w:rsidRPr="00087C70">
              <w:rPr>
                <w:sz w:val="18"/>
                <w:szCs w:val="18"/>
              </w:rPr>
              <w:t xml:space="preserve"> school year. I approve of the course selections they have chosen.</w:t>
            </w:r>
          </w:p>
          <w:p w14:paraId="69A58573" w14:textId="77777777" w:rsidR="00D00942" w:rsidRPr="00087C70" w:rsidRDefault="00D00942" w:rsidP="00D00942">
            <w:pPr>
              <w:rPr>
                <w:rFonts w:cs="Calibri"/>
                <w:color w:val="000000"/>
                <w:sz w:val="18"/>
                <w:szCs w:val="18"/>
              </w:rPr>
            </w:pPr>
            <w:r w:rsidRPr="00087C70">
              <w:rPr>
                <w:rFonts w:cs="Calibri"/>
                <w:b/>
                <w:bCs/>
                <w:color w:val="000000"/>
                <w:sz w:val="18"/>
                <w:szCs w:val="18"/>
              </w:rPr>
              <w:t>NOTE TO PARENTS / GUARDIANS: Your signature on this form designates</w:t>
            </w:r>
            <w:r>
              <w:rPr>
                <w:rFonts w:cs="Calibri"/>
                <w:b/>
                <w:bCs/>
                <w:color w:val="000000"/>
                <w:sz w:val="18"/>
                <w:szCs w:val="18"/>
              </w:rPr>
              <w:t xml:space="preserve"> that </w:t>
            </w:r>
            <w:r w:rsidRPr="00D00942">
              <w:rPr>
                <w:rFonts w:cs="Calibri"/>
                <w:b/>
                <w:bCs/>
                <w:color w:val="000000"/>
                <w:sz w:val="18"/>
                <w:szCs w:val="18"/>
              </w:rPr>
              <w:t>you have seen and are aware of the course selections your student has made</w:t>
            </w:r>
          </w:p>
          <w:p w14:paraId="466DB237" w14:textId="77777777" w:rsidR="00E5287B" w:rsidRPr="00087C70" w:rsidRDefault="00E5287B" w:rsidP="00E5287B">
            <w:pPr>
              <w:rPr>
                <w:sz w:val="18"/>
                <w:szCs w:val="18"/>
              </w:rPr>
            </w:pPr>
          </w:p>
        </w:tc>
      </w:tr>
    </w:tbl>
    <w:p w14:paraId="171EEB6E" w14:textId="012995D5" w:rsidR="0032322D" w:rsidRDefault="0032322D" w:rsidP="00556468">
      <w:pPr>
        <w:pStyle w:val="NoSpacing"/>
      </w:pPr>
    </w:p>
    <w:p w14:paraId="5F4959C3" w14:textId="77777777" w:rsidR="009B02DE" w:rsidRPr="009B02DE" w:rsidRDefault="009B02DE" w:rsidP="0022790B"/>
    <w:sectPr w:rsidR="009B02DE" w:rsidRPr="009B02DE" w:rsidSect="00362DEB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CEECA" w14:textId="77777777" w:rsidR="00DA6BD7" w:rsidRDefault="00DA6BD7" w:rsidP="008E48FA">
      <w:pPr>
        <w:spacing w:after="0" w:line="240" w:lineRule="auto"/>
      </w:pPr>
      <w:r>
        <w:separator/>
      </w:r>
    </w:p>
  </w:endnote>
  <w:endnote w:type="continuationSeparator" w:id="0">
    <w:p w14:paraId="5FD08379" w14:textId="77777777" w:rsidR="00DA6BD7" w:rsidRDefault="00DA6BD7" w:rsidP="008E48FA">
      <w:pPr>
        <w:spacing w:after="0" w:line="240" w:lineRule="auto"/>
      </w:pPr>
      <w:r>
        <w:continuationSeparator/>
      </w:r>
    </w:p>
  </w:endnote>
  <w:endnote w:type="continuationNotice" w:id="1">
    <w:p w14:paraId="7852DFD0" w14:textId="77777777" w:rsidR="00DA6BD7" w:rsidRDefault="00DA6B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60D02B03" w:rsidR="00AF42F2" w:rsidRPr="00362DEB" w:rsidRDefault="00AF42F2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20096543" w14:textId="77777777" w:rsidR="00AF42F2" w:rsidRDefault="00AF42F2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003A5E4B" w:rsidR="00AF42F2" w:rsidRPr="0036287A" w:rsidRDefault="00AF42F2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431400">
      <w:rPr>
        <w:rFonts w:cs="Arial"/>
        <w:b/>
        <w:color w:val="000000"/>
        <w:sz w:val="20"/>
        <w:szCs w:val="20"/>
      </w:rPr>
      <w:t>LS</w:t>
    </w:r>
    <w:r w:rsidRPr="0036287A">
      <w:rPr>
        <w:rFonts w:ascii="Arial Narrow" w:hAnsi="Arial Narrow"/>
        <w:b/>
        <w:sz w:val="16"/>
        <w:szCs w:val="16"/>
      </w:rPr>
      <w:t>:</w:t>
    </w:r>
    <w:r>
      <w:rPr>
        <w:rFonts w:ascii="Arial Narrow" w:hAnsi="Arial Narrow"/>
        <w:sz w:val="16"/>
        <w:szCs w:val="16"/>
      </w:rPr>
      <w:t xml:space="preserve">  </w:t>
    </w:r>
    <w:r w:rsidRPr="00431400">
      <w:rPr>
        <w:rFonts w:cs="Arial"/>
        <w:color w:val="000000"/>
        <w:sz w:val="20"/>
        <w:szCs w:val="20"/>
      </w:rPr>
      <w:t>Limited seating</w:t>
    </w:r>
  </w:p>
  <w:p w14:paraId="471BC041" w14:textId="77777777" w:rsidR="00AF42F2" w:rsidRDefault="00AF42F2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4F153" w14:textId="77777777" w:rsidR="00DA6BD7" w:rsidRDefault="00DA6BD7" w:rsidP="008E48FA">
      <w:pPr>
        <w:spacing w:after="0" w:line="240" w:lineRule="auto"/>
      </w:pPr>
      <w:r>
        <w:separator/>
      </w:r>
    </w:p>
  </w:footnote>
  <w:footnote w:type="continuationSeparator" w:id="0">
    <w:p w14:paraId="263E1B4B" w14:textId="77777777" w:rsidR="00DA6BD7" w:rsidRDefault="00DA6BD7" w:rsidP="008E48FA">
      <w:pPr>
        <w:spacing w:after="0" w:line="240" w:lineRule="auto"/>
      </w:pPr>
      <w:r>
        <w:continuationSeparator/>
      </w:r>
    </w:p>
  </w:footnote>
  <w:footnote w:type="continuationNotice" w:id="1">
    <w:p w14:paraId="06DF25DD" w14:textId="77777777" w:rsidR="00DA6BD7" w:rsidRDefault="00DA6B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AF42F2" w:rsidRPr="008E48FA" w14:paraId="4A390B7D" w14:textId="21808A6D" w:rsidTr="0046715B">
      <w:tc>
        <w:tcPr>
          <w:tcW w:w="3401" w:type="dxa"/>
        </w:tcPr>
        <w:p w14:paraId="710DFF73" w14:textId="5C91B9DD" w:rsidR="00AF42F2" w:rsidRPr="008E48FA" w:rsidRDefault="00AF42F2">
          <w:pPr>
            <w:pStyle w:val="Header"/>
            <w:rPr>
              <w:b/>
            </w:rPr>
          </w:pPr>
          <w:r>
            <w:rPr>
              <w:b/>
            </w:rPr>
            <w:t xml:space="preserve">BEL AIR </w:t>
          </w:r>
          <w:r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CA3BA67" w:rsidR="00AF42F2" w:rsidRPr="008E48FA" w:rsidRDefault="00AF42F2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>
            <w:rPr>
              <w:b/>
            </w:rPr>
            <w:t>09</w:t>
          </w:r>
        </w:p>
      </w:tc>
      <w:tc>
        <w:tcPr>
          <w:tcW w:w="3067" w:type="dxa"/>
        </w:tcPr>
        <w:p w14:paraId="5B4B2B12" w14:textId="4F0BFC8E" w:rsidR="00AF42F2" w:rsidRPr="008E48FA" w:rsidRDefault="00AF42F2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>
            <w:rPr>
              <w:b/>
            </w:rPr>
            <w:t>2</w:t>
          </w:r>
          <w:r w:rsidR="00181B9A">
            <w:rPr>
              <w:b/>
            </w:rPr>
            <w:t>2</w:t>
          </w:r>
          <w:r w:rsidRPr="008E48FA">
            <w:rPr>
              <w:b/>
            </w:rPr>
            <w:t>-</w:t>
          </w:r>
          <w:r>
            <w:rPr>
              <w:b/>
            </w:rPr>
            <w:t>202</w:t>
          </w:r>
          <w:r w:rsidR="00181B9A">
            <w:rPr>
              <w:b/>
            </w:rPr>
            <w:t>3</w:t>
          </w:r>
          <w:r>
            <w:rPr>
              <w:b/>
            </w:rPr>
            <w:t xml:space="preserve"> </w:t>
          </w:r>
          <w:r w:rsidRPr="008E48FA">
            <w:rPr>
              <w:b/>
            </w:rPr>
            <w:t>COURSE SELECTION</w:t>
          </w:r>
        </w:p>
      </w:tc>
    </w:tr>
  </w:tbl>
  <w:p w14:paraId="157721E9" w14:textId="0A36AD5E" w:rsidR="00AF42F2" w:rsidRDefault="00AF42F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AF42F2" w:rsidRDefault="00AF42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90527"/>
    <w:multiLevelType w:val="hybridMultilevel"/>
    <w:tmpl w:val="8DEAEABC"/>
    <w:lvl w:ilvl="0" w:tplc="5450E354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pNaAKbFW84sAAAA"/>
  </w:docVars>
  <w:rsids>
    <w:rsidRoot w:val="00B5483E"/>
    <w:rsid w:val="00022A36"/>
    <w:rsid w:val="00041340"/>
    <w:rsid w:val="000527F5"/>
    <w:rsid w:val="0006066B"/>
    <w:rsid w:val="00087C70"/>
    <w:rsid w:val="000A678F"/>
    <w:rsid w:val="000B67ED"/>
    <w:rsid w:val="000B6E2B"/>
    <w:rsid w:val="000C3ED0"/>
    <w:rsid w:val="000C631A"/>
    <w:rsid w:val="000D6E65"/>
    <w:rsid w:val="000E062D"/>
    <w:rsid w:val="00103A08"/>
    <w:rsid w:val="00124574"/>
    <w:rsid w:val="00125067"/>
    <w:rsid w:val="001428E3"/>
    <w:rsid w:val="00161BEA"/>
    <w:rsid w:val="00175462"/>
    <w:rsid w:val="00180177"/>
    <w:rsid w:val="00181B9A"/>
    <w:rsid w:val="001B782E"/>
    <w:rsid w:val="001C6E60"/>
    <w:rsid w:val="001D121E"/>
    <w:rsid w:val="001F377C"/>
    <w:rsid w:val="001F48AE"/>
    <w:rsid w:val="001F668F"/>
    <w:rsid w:val="001F7B38"/>
    <w:rsid w:val="0022790B"/>
    <w:rsid w:val="00243679"/>
    <w:rsid w:val="002B1051"/>
    <w:rsid w:val="002F50C8"/>
    <w:rsid w:val="00317F23"/>
    <w:rsid w:val="0032322D"/>
    <w:rsid w:val="0032438E"/>
    <w:rsid w:val="00337061"/>
    <w:rsid w:val="0036287A"/>
    <w:rsid w:val="00362DEB"/>
    <w:rsid w:val="00363D10"/>
    <w:rsid w:val="003C6354"/>
    <w:rsid w:val="003D067D"/>
    <w:rsid w:val="003E187A"/>
    <w:rsid w:val="00407D6C"/>
    <w:rsid w:val="00431400"/>
    <w:rsid w:val="00454219"/>
    <w:rsid w:val="0046715B"/>
    <w:rsid w:val="0049428D"/>
    <w:rsid w:val="004A6D80"/>
    <w:rsid w:val="004C3EF9"/>
    <w:rsid w:val="00504193"/>
    <w:rsid w:val="005131B5"/>
    <w:rsid w:val="00555330"/>
    <w:rsid w:val="00556468"/>
    <w:rsid w:val="00563329"/>
    <w:rsid w:val="00571520"/>
    <w:rsid w:val="00571900"/>
    <w:rsid w:val="00594072"/>
    <w:rsid w:val="005959E7"/>
    <w:rsid w:val="005969F5"/>
    <w:rsid w:val="005A375B"/>
    <w:rsid w:val="005D0D54"/>
    <w:rsid w:val="005D1082"/>
    <w:rsid w:val="005F78E1"/>
    <w:rsid w:val="006028C2"/>
    <w:rsid w:val="00647E0D"/>
    <w:rsid w:val="00655783"/>
    <w:rsid w:val="0066227D"/>
    <w:rsid w:val="00676B3B"/>
    <w:rsid w:val="00687853"/>
    <w:rsid w:val="006B7E61"/>
    <w:rsid w:val="00704605"/>
    <w:rsid w:val="007274BA"/>
    <w:rsid w:val="00727551"/>
    <w:rsid w:val="00731F7C"/>
    <w:rsid w:val="00736307"/>
    <w:rsid w:val="007604E0"/>
    <w:rsid w:val="0076170D"/>
    <w:rsid w:val="00770ADC"/>
    <w:rsid w:val="00775A1C"/>
    <w:rsid w:val="00786C7C"/>
    <w:rsid w:val="007B06D0"/>
    <w:rsid w:val="007B1532"/>
    <w:rsid w:val="007C3D12"/>
    <w:rsid w:val="0081460E"/>
    <w:rsid w:val="008D55D0"/>
    <w:rsid w:val="008E48FA"/>
    <w:rsid w:val="008F513A"/>
    <w:rsid w:val="0090716B"/>
    <w:rsid w:val="0092618C"/>
    <w:rsid w:val="00950E8A"/>
    <w:rsid w:val="00963389"/>
    <w:rsid w:val="00976C8F"/>
    <w:rsid w:val="0098793C"/>
    <w:rsid w:val="0099186C"/>
    <w:rsid w:val="009B02DE"/>
    <w:rsid w:val="009B73FF"/>
    <w:rsid w:val="009F27DA"/>
    <w:rsid w:val="00A07281"/>
    <w:rsid w:val="00A13075"/>
    <w:rsid w:val="00A2627C"/>
    <w:rsid w:val="00A34CC7"/>
    <w:rsid w:val="00A530F6"/>
    <w:rsid w:val="00A62091"/>
    <w:rsid w:val="00A648D4"/>
    <w:rsid w:val="00AB39B8"/>
    <w:rsid w:val="00AF42F2"/>
    <w:rsid w:val="00B06F4C"/>
    <w:rsid w:val="00B1624D"/>
    <w:rsid w:val="00B26518"/>
    <w:rsid w:val="00B26E37"/>
    <w:rsid w:val="00B5483E"/>
    <w:rsid w:val="00B54EF8"/>
    <w:rsid w:val="00B91EB3"/>
    <w:rsid w:val="00B97DCE"/>
    <w:rsid w:val="00BC7805"/>
    <w:rsid w:val="00BF3EED"/>
    <w:rsid w:val="00BF5C9A"/>
    <w:rsid w:val="00C148D1"/>
    <w:rsid w:val="00C1758C"/>
    <w:rsid w:val="00C3191F"/>
    <w:rsid w:val="00C5658A"/>
    <w:rsid w:val="00C74BBA"/>
    <w:rsid w:val="00C75125"/>
    <w:rsid w:val="00C75EED"/>
    <w:rsid w:val="00C8394E"/>
    <w:rsid w:val="00C9154C"/>
    <w:rsid w:val="00C97427"/>
    <w:rsid w:val="00CA7545"/>
    <w:rsid w:val="00CB24AD"/>
    <w:rsid w:val="00CB7F6A"/>
    <w:rsid w:val="00CD5C64"/>
    <w:rsid w:val="00CE7A29"/>
    <w:rsid w:val="00CF2A54"/>
    <w:rsid w:val="00CF6AF9"/>
    <w:rsid w:val="00D00942"/>
    <w:rsid w:val="00D55A1A"/>
    <w:rsid w:val="00D61705"/>
    <w:rsid w:val="00D6368B"/>
    <w:rsid w:val="00DA6BD7"/>
    <w:rsid w:val="00DB2E19"/>
    <w:rsid w:val="00DC72A2"/>
    <w:rsid w:val="00E27913"/>
    <w:rsid w:val="00E5287B"/>
    <w:rsid w:val="00E65005"/>
    <w:rsid w:val="00E66E57"/>
    <w:rsid w:val="00EC3D66"/>
    <w:rsid w:val="00ED5D71"/>
    <w:rsid w:val="00F015B3"/>
    <w:rsid w:val="00F071AE"/>
    <w:rsid w:val="00F2005C"/>
    <w:rsid w:val="00F63452"/>
    <w:rsid w:val="00F7760E"/>
    <w:rsid w:val="00F8501F"/>
    <w:rsid w:val="00FC1736"/>
    <w:rsid w:val="00FC6328"/>
    <w:rsid w:val="00FC6BCF"/>
    <w:rsid w:val="00FD11CA"/>
    <w:rsid w:val="00FE192A"/>
    <w:rsid w:val="2952A917"/>
    <w:rsid w:val="5661EBFD"/>
    <w:rsid w:val="73182CFE"/>
    <w:rsid w:val="77AE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0EAE6763-3451-47F9-8C93-1A92D86E8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69F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F27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8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courserequests.hcps.org/Login.aspx%2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DA9ED3AE3FE044A561F31B34EEFC01" ma:contentTypeVersion="6" ma:contentTypeDescription="Create a new document." ma:contentTypeScope="" ma:versionID="59b175febe782d1dd41c85fe506857ce">
  <xsd:schema xmlns:xsd="http://www.w3.org/2001/XMLSchema" xmlns:xs="http://www.w3.org/2001/XMLSchema" xmlns:p="http://schemas.microsoft.com/office/2006/metadata/properties" xmlns:ns2="c158c40f-6abf-4a60-8367-100c34352e3c" xmlns:ns3="d657460c-0172-4b8f-9024-afa6fac88499" targetNamespace="http://schemas.microsoft.com/office/2006/metadata/properties" ma:root="true" ma:fieldsID="2b94e0278c7669f139526620e41d56e8" ns2:_="" ns3:_="">
    <xsd:import namespace="c158c40f-6abf-4a60-8367-100c34352e3c"/>
    <xsd:import namespace="d657460c-0172-4b8f-9024-afa6fac88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8c40f-6abf-4a60-8367-100c34352e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57460c-0172-4b8f-9024-afa6fac88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1BC160-ABB7-4FA2-80EE-D8C3EFFCD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5555AF-DBA1-4E83-8098-7E7EEDD799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58c40f-6abf-4a60-8367-100c34352e3c"/>
    <ds:schemaRef ds:uri="d657460c-0172-4b8f-9024-afa6fac88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3263B7-5CF5-41A1-92CE-1E6AB7BB37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01</Words>
  <Characters>2290</Characters>
  <Application>Microsoft Office Word</Application>
  <DocSecurity>0</DocSecurity>
  <Lines>19</Lines>
  <Paragraphs>5</Paragraphs>
  <ScaleCrop>false</ScaleCrop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night, Terry</cp:lastModifiedBy>
  <cp:revision>37</cp:revision>
  <cp:lastPrinted>2020-01-28T18:11:00Z</cp:lastPrinted>
  <dcterms:created xsi:type="dcterms:W3CDTF">2022-01-05T13:18:00Z</dcterms:created>
  <dcterms:modified xsi:type="dcterms:W3CDTF">2022-01-2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DA9ED3AE3FE044A561F31B34EEFC01</vt:lpwstr>
  </property>
  <property fmtid="{D5CDD505-2E9C-101B-9397-08002B2CF9AE}" pid="3" name="Order">
    <vt:r8>29200</vt:r8>
  </property>
</Properties>
</file>